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56F9AC" w14:textId="17AED693" w:rsidR="00F349F7" w:rsidRDefault="00F349F7">
      <w:pPr>
        <w:spacing w:after="0" w:line="259" w:lineRule="auto"/>
        <w:ind w:right="6"/>
        <w:jc w:val="center"/>
        <w:rPr>
          <w:sz w:val="24"/>
        </w:rPr>
      </w:pPr>
      <w:r>
        <w:rPr>
          <w:noProof/>
          <w:sz w:val="24"/>
        </w:rPr>
        <w:drawing>
          <wp:inline distT="0" distB="0" distL="0" distR="0" wp14:anchorId="0097BD26" wp14:editId="29F42EA9">
            <wp:extent cx="1781175" cy="1436431"/>
            <wp:effectExtent l="0" t="0" r="0"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WRC Logo.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795872" cy="1448284"/>
                    </a:xfrm>
                    <a:prstGeom prst="rect">
                      <a:avLst/>
                    </a:prstGeom>
                  </pic:spPr>
                </pic:pic>
              </a:graphicData>
            </a:graphic>
          </wp:inline>
        </w:drawing>
      </w:r>
    </w:p>
    <w:p w14:paraId="296A7C54" w14:textId="77777777" w:rsidR="00F349F7" w:rsidRDefault="00F349F7">
      <w:pPr>
        <w:spacing w:after="0" w:line="259" w:lineRule="auto"/>
        <w:ind w:right="6"/>
        <w:jc w:val="center"/>
        <w:rPr>
          <w:sz w:val="24"/>
        </w:rPr>
      </w:pPr>
    </w:p>
    <w:p w14:paraId="332C96DE" w14:textId="38DD496F" w:rsidR="00813D79" w:rsidRDefault="00137E2F">
      <w:pPr>
        <w:spacing w:after="0" w:line="259" w:lineRule="auto"/>
        <w:ind w:right="6"/>
        <w:jc w:val="center"/>
      </w:pPr>
      <w:r>
        <w:rPr>
          <w:sz w:val="24"/>
        </w:rPr>
        <w:t>United Way Ross County</w:t>
      </w:r>
      <w:r w:rsidR="00966218">
        <w:rPr>
          <w:sz w:val="24"/>
        </w:rPr>
        <w:t xml:space="preserve"> COVID 19 Response and Recovery Fund  </w:t>
      </w:r>
    </w:p>
    <w:p w14:paraId="50A492E5" w14:textId="1781E56C" w:rsidR="00813D79" w:rsidRDefault="00966218">
      <w:pPr>
        <w:spacing w:after="0" w:line="259" w:lineRule="auto"/>
        <w:ind w:right="5"/>
        <w:jc w:val="center"/>
      </w:pPr>
      <w:r>
        <w:rPr>
          <w:sz w:val="24"/>
        </w:rPr>
        <w:t xml:space="preserve">Grant </w:t>
      </w:r>
      <w:r w:rsidR="00137E2F">
        <w:rPr>
          <w:sz w:val="24"/>
        </w:rPr>
        <w:t>Application</w:t>
      </w:r>
      <w:r>
        <w:rPr>
          <w:sz w:val="24"/>
        </w:rPr>
        <w:t xml:space="preserve"> </w:t>
      </w:r>
    </w:p>
    <w:p w14:paraId="54A449A3" w14:textId="77777777" w:rsidR="00813D79" w:rsidRDefault="00966218">
      <w:pPr>
        <w:spacing w:after="0" w:line="259" w:lineRule="auto"/>
        <w:ind w:left="84" w:firstLine="0"/>
        <w:jc w:val="center"/>
      </w:pPr>
      <w:r>
        <w:rPr>
          <w:sz w:val="24"/>
        </w:rPr>
        <w:t xml:space="preserve"> </w:t>
      </w:r>
    </w:p>
    <w:p w14:paraId="6762AC84" w14:textId="2A142629" w:rsidR="00813D79" w:rsidRDefault="00966218">
      <w:pPr>
        <w:spacing w:after="0" w:line="238" w:lineRule="auto"/>
        <w:ind w:left="17"/>
        <w:jc w:val="center"/>
      </w:pPr>
      <w:r>
        <w:rPr>
          <w:i/>
        </w:rPr>
        <w:t xml:space="preserve"> All submissions must be received through the website for consideration</w:t>
      </w:r>
      <w:r w:rsidR="00137E2F">
        <w:rPr>
          <w:i/>
        </w:rPr>
        <w:t xml:space="preserve"> at info@unitedwayross.org</w:t>
      </w:r>
      <w:r>
        <w:rPr>
          <w:i/>
        </w:rPr>
        <w:t xml:space="preserve">  </w:t>
      </w:r>
    </w:p>
    <w:p w14:paraId="4F812CB4" w14:textId="77777777" w:rsidR="00813D79" w:rsidRDefault="00966218">
      <w:pPr>
        <w:spacing w:after="0" w:line="259" w:lineRule="auto"/>
        <w:ind w:left="78" w:firstLine="0"/>
        <w:jc w:val="center"/>
      </w:pPr>
      <w:r>
        <w:t xml:space="preserve"> </w:t>
      </w:r>
    </w:p>
    <w:p w14:paraId="299CCCAF" w14:textId="77777777" w:rsidR="00813D79" w:rsidRDefault="00966218">
      <w:pPr>
        <w:spacing w:after="0" w:line="259" w:lineRule="auto"/>
        <w:ind w:left="0" w:firstLine="0"/>
      </w:pPr>
      <w:r>
        <w:t xml:space="preserve"> </w:t>
      </w:r>
    </w:p>
    <w:p w14:paraId="7F652080" w14:textId="77777777" w:rsidR="00813D79" w:rsidRDefault="00966218">
      <w:r>
        <w:t xml:space="preserve">ORGANIZATION INFORMATION </w:t>
      </w:r>
    </w:p>
    <w:p w14:paraId="659CC0EA" w14:textId="77777777" w:rsidR="00813D79" w:rsidRDefault="00966218">
      <w:pPr>
        <w:spacing w:after="108" w:line="259" w:lineRule="auto"/>
        <w:ind w:left="0" w:firstLine="0"/>
      </w:pPr>
      <w:r>
        <w:rPr>
          <w:rFonts w:ascii="Arial" w:eastAsia="Arial" w:hAnsi="Arial" w:cs="Arial"/>
          <w:sz w:val="14"/>
        </w:rPr>
        <w:t xml:space="preserve"> </w:t>
      </w:r>
    </w:p>
    <w:p w14:paraId="49A1B8EF" w14:textId="77777777" w:rsidR="00813D79" w:rsidRDefault="00966218">
      <w:pPr>
        <w:numPr>
          <w:ilvl w:val="0"/>
          <w:numId w:val="1"/>
        </w:numPr>
        <w:ind w:hanging="360"/>
      </w:pPr>
      <w:r>
        <w:t xml:space="preserve">Organization Name </w:t>
      </w:r>
    </w:p>
    <w:p w14:paraId="5C408030" w14:textId="77777777" w:rsidR="00813D79" w:rsidRDefault="00966218">
      <w:pPr>
        <w:numPr>
          <w:ilvl w:val="0"/>
          <w:numId w:val="1"/>
        </w:numPr>
        <w:ind w:hanging="360"/>
      </w:pPr>
      <w:r>
        <w:t xml:space="preserve">Organization Primary address (headquarters/main office)   </w:t>
      </w:r>
    </w:p>
    <w:p w14:paraId="3182A9B3" w14:textId="6AE61B87" w:rsidR="00813D79" w:rsidRDefault="00966218">
      <w:pPr>
        <w:numPr>
          <w:ilvl w:val="0"/>
          <w:numId w:val="1"/>
        </w:numPr>
        <w:ind w:hanging="360"/>
      </w:pPr>
      <w:r>
        <w:t xml:space="preserve">Is your organization a registered </w:t>
      </w:r>
      <w:proofErr w:type="gramStart"/>
      <w:r>
        <w:t>501(c)3 nonprofit</w:t>
      </w:r>
      <w:proofErr w:type="gramEnd"/>
      <w:r>
        <w:t xml:space="preserve"> </w:t>
      </w:r>
    </w:p>
    <w:p w14:paraId="25159E63" w14:textId="19BB69C9" w:rsidR="00813D79" w:rsidRDefault="00813D79">
      <w:pPr>
        <w:spacing w:after="0" w:line="259" w:lineRule="auto"/>
        <w:ind w:left="720" w:firstLine="0"/>
      </w:pPr>
    </w:p>
    <w:p w14:paraId="5E86F70B" w14:textId="4800C42E" w:rsidR="00137E2F" w:rsidRDefault="00966218">
      <w:pPr>
        <w:ind w:left="715"/>
      </w:pPr>
      <w:r>
        <w:t>Please provide your Tax ID Number:</w:t>
      </w:r>
    </w:p>
    <w:p w14:paraId="496A0458" w14:textId="75F8BEC3" w:rsidR="00813D79" w:rsidRDefault="00137E2F">
      <w:pPr>
        <w:ind w:left="715"/>
      </w:pPr>
      <w:r>
        <w:t>Please send a copy of your letter from the IRS.</w:t>
      </w:r>
      <w:r w:rsidR="00966218">
        <w:t xml:space="preserve"> </w:t>
      </w:r>
    </w:p>
    <w:p w14:paraId="03358FA5" w14:textId="6C4B529B" w:rsidR="00813D79" w:rsidRDefault="00813D79">
      <w:pPr>
        <w:spacing w:after="0" w:line="259" w:lineRule="auto"/>
        <w:ind w:left="720" w:firstLine="0"/>
      </w:pPr>
    </w:p>
    <w:p w14:paraId="38D46118" w14:textId="536F1265" w:rsidR="00813D79" w:rsidRDefault="00937DC7">
      <w:pPr>
        <w:ind w:left="715"/>
      </w:pPr>
      <w:r>
        <w:t>If you are not a 501(c) 3</w:t>
      </w:r>
      <w:r w:rsidR="00966218">
        <w:t xml:space="preserve"> organization</w:t>
      </w:r>
      <w:r w:rsidR="007C7573">
        <w:t xml:space="preserve"> who</w:t>
      </w:r>
      <w:r w:rsidR="00966218">
        <w:t xml:space="preserve"> is serving as the fiscal sponsor for this project? </w:t>
      </w:r>
    </w:p>
    <w:p w14:paraId="469D9962" w14:textId="77777777" w:rsidR="00813D79" w:rsidRDefault="00966218">
      <w:pPr>
        <w:numPr>
          <w:ilvl w:val="2"/>
          <w:numId w:val="2"/>
        </w:numPr>
        <w:ind w:hanging="360"/>
      </w:pPr>
      <w:r>
        <w:t xml:space="preserve">Fiscal sponsor organization name </w:t>
      </w:r>
      <w:r>
        <w:rPr>
          <w:rFonts w:ascii="Segoe UI Symbol" w:eastAsia="Segoe UI Symbol" w:hAnsi="Segoe UI Symbol" w:cs="Segoe UI Symbol"/>
        </w:rPr>
        <w:t>•</w:t>
      </w:r>
      <w:r>
        <w:rPr>
          <w:rFonts w:ascii="Arial" w:eastAsia="Arial" w:hAnsi="Arial" w:cs="Arial"/>
        </w:rPr>
        <w:t xml:space="preserve"> </w:t>
      </w:r>
      <w:r>
        <w:t xml:space="preserve">Fiscal sponsor address </w:t>
      </w:r>
    </w:p>
    <w:p w14:paraId="27120FE8" w14:textId="77777777" w:rsidR="00813D79" w:rsidRDefault="00966218">
      <w:pPr>
        <w:numPr>
          <w:ilvl w:val="2"/>
          <w:numId w:val="2"/>
        </w:numPr>
        <w:spacing w:after="4" w:line="251" w:lineRule="auto"/>
        <w:ind w:hanging="360"/>
      </w:pPr>
      <w:r>
        <w:rPr>
          <w:rFonts w:ascii="Arial" w:eastAsia="Arial" w:hAnsi="Arial" w:cs="Arial"/>
          <w:sz w:val="24"/>
        </w:rPr>
        <w:t xml:space="preserve">Fiscal sponsor primary contact name </w:t>
      </w:r>
    </w:p>
    <w:p w14:paraId="7AF8FFCF" w14:textId="77777777" w:rsidR="00813D79" w:rsidRDefault="00966218">
      <w:pPr>
        <w:numPr>
          <w:ilvl w:val="2"/>
          <w:numId w:val="2"/>
        </w:numPr>
        <w:spacing w:after="4" w:line="251" w:lineRule="auto"/>
        <w:ind w:hanging="360"/>
      </w:pPr>
      <w:r>
        <w:rPr>
          <w:rFonts w:ascii="Arial" w:eastAsia="Arial" w:hAnsi="Arial" w:cs="Arial"/>
          <w:sz w:val="24"/>
        </w:rPr>
        <w:t>Fiscal sponsor primary contact email</w:t>
      </w:r>
      <w:r>
        <w:rPr>
          <w:sz w:val="24"/>
        </w:rPr>
        <w:t xml:space="preserve"> </w:t>
      </w:r>
    </w:p>
    <w:p w14:paraId="3D7AA1CF" w14:textId="77777777" w:rsidR="00813D79" w:rsidRDefault="00966218">
      <w:pPr>
        <w:numPr>
          <w:ilvl w:val="2"/>
          <w:numId w:val="2"/>
        </w:numPr>
        <w:ind w:hanging="360"/>
      </w:pPr>
      <w:r>
        <w:t xml:space="preserve">Fiscal sponsor Tax ID Number </w:t>
      </w:r>
    </w:p>
    <w:p w14:paraId="249E548C" w14:textId="77777777" w:rsidR="00813D79" w:rsidRDefault="00966218">
      <w:pPr>
        <w:spacing w:after="0" w:line="259" w:lineRule="auto"/>
        <w:ind w:left="0" w:firstLine="0"/>
      </w:pPr>
      <w:r>
        <w:t xml:space="preserve"> </w:t>
      </w:r>
    </w:p>
    <w:p w14:paraId="691E4A3C" w14:textId="77777777" w:rsidR="00813D79" w:rsidRDefault="00966218">
      <w:r>
        <w:t xml:space="preserve">Main Contact Information </w:t>
      </w:r>
    </w:p>
    <w:p w14:paraId="4A12D5A9" w14:textId="77777777" w:rsidR="00813D79" w:rsidRDefault="00966218">
      <w:pPr>
        <w:ind w:left="-5"/>
      </w:pPr>
      <w:r>
        <w:rPr>
          <w:i/>
        </w:rPr>
        <w:t xml:space="preserve">This contact will receive automated communications for this questionnaire on behalf of your organization. </w:t>
      </w:r>
    </w:p>
    <w:p w14:paraId="4F9B8385" w14:textId="77777777" w:rsidR="00813D79" w:rsidRDefault="00966218">
      <w:pPr>
        <w:ind w:left="550"/>
      </w:pPr>
      <w:r>
        <w:t xml:space="preserve">Main Contact Name  </w:t>
      </w:r>
    </w:p>
    <w:p w14:paraId="1C1157F7" w14:textId="77777777" w:rsidR="00813D79" w:rsidRDefault="00966218">
      <w:pPr>
        <w:ind w:left="550"/>
      </w:pPr>
      <w:r>
        <w:t xml:space="preserve">Main Contact Email  </w:t>
      </w:r>
    </w:p>
    <w:p w14:paraId="60685F9E" w14:textId="6072F0FA" w:rsidR="00813D79" w:rsidRDefault="00966218">
      <w:pPr>
        <w:ind w:left="550"/>
      </w:pPr>
      <w:r>
        <w:t xml:space="preserve">Main Contact Main Role </w:t>
      </w:r>
    </w:p>
    <w:p w14:paraId="1F2915C7" w14:textId="77777777" w:rsidR="00813D79" w:rsidRDefault="00966218">
      <w:pPr>
        <w:numPr>
          <w:ilvl w:val="2"/>
          <w:numId w:val="2"/>
        </w:numPr>
        <w:ind w:hanging="360"/>
      </w:pPr>
      <w:r>
        <w:t xml:space="preserve">Chief Executive </w:t>
      </w:r>
    </w:p>
    <w:p w14:paraId="063543EB" w14:textId="77777777" w:rsidR="00813D79" w:rsidRDefault="00966218">
      <w:pPr>
        <w:numPr>
          <w:ilvl w:val="2"/>
          <w:numId w:val="2"/>
        </w:numPr>
        <w:ind w:hanging="360"/>
      </w:pPr>
      <w:r>
        <w:t xml:space="preserve">Grant Program/Project Lead </w:t>
      </w:r>
    </w:p>
    <w:p w14:paraId="447B52EE" w14:textId="77777777" w:rsidR="00813D79" w:rsidRDefault="00966218">
      <w:pPr>
        <w:numPr>
          <w:ilvl w:val="2"/>
          <w:numId w:val="2"/>
        </w:numPr>
        <w:ind w:hanging="360"/>
      </w:pPr>
      <w:r>
        <w:t xml:space="preserve">Financial Lead  </w:t>
      </w:r>
    </w:p>
    <w:p w14:paraId="4A295604" w14:textId="1C6D183C" w:rsidR="00813D79" w:rsidRDefault="00966218">
      <w:pPr>
        <w:ind w:left="550"/>
      </w:pPr>
      <w:r>
        <w:t xml:space="preserve">Main Contact Phone Number </w:t>
      </w:r>
    </w:p>
    <w:p w14:paraId="204788E5" w14:textId="77777777" w:rsidR="00F349F7" w:rsidRDefault="00F349F7">
      <w:pPr>
        <w:ind w:left="550"/>
      </w:pPr>
    </w:p>
    <w:p w14:paraId="2ED5C453" w14:textId="77777777" w:rsidR="00813D79" w:rsidRDefault="00966218">
      <w:pPr>
        <w:spacing w:after="0" w:line="259" w:lineRule="auto"/>
        <w:ind w:left="0" w:firstLine="0"/>
      </w:pPr>
      <w:r>
        <w:t xml:space="preserve"> </w:t>
      </w:r>
    </w:p>
    <w:p w14:paraId="59D97B11" w14:textId="77777777" w:rsidR="00813D79" w:rsidRDefault="00966218">
      <w:r>
        <w:t xml:space="preserve">Additional Contacts </w:t>
      </w:r>
    </w:p>
    <w:p w14:paraId="07532FFE" w14:textId="78147859" w:rsidR="00813D79" w:rsidRDefault="00966218">
      <w:pPr>
        <w:ind w:left="-5"/>
      </w:pPr>
      <w:r>
        <w:rPr>
          <w:i/>
        </w:rPr>
        <w:t>These contacts are required. If this role is not filled for your organization</w:t>
      </w:r>
      <w:r w:rsidR="00E82610">
        <w:rPr>
          <w:i/>
        </w:rPr>
        <w:t>,</w:t>
      </w:r>
      <w:r>
        <w:rPr>
          <w:i/>
        </w:rPr>
        <w:t xml:space="preserve"> please enter n/a </w:t>
      </w:r>
    </w:p>
    <w:p w14:paraId="1D64DD92" w14:textId="77777777" w:rsidR="00813D79" w:rsidRDefault="00966218">
      <w:pPr>
        <w:ind w:left="550"/>
      </w:pPr>
      <w:r>
        <w:t xml:space="preserve">Chief Executive/Grant Program/Financial Name </w:t>
      </w:r>
    </w:p>
    <w:p w14:paraId="4194E9A7" w14:textId="77777777" w:rsidR="00813D79" w:rsidRDefault="00966218">
      <w:pPr>
        <w:ind w:left="550"/>
      </w:pPr>
      <w:r>
        <w:t xml:space="preserve">Chief Executive/Grant Program/Financial Email </w:t>
      </w:r>
    </w:p>
    <w:p w14:paraId="08D48DAE" w14:textId="77777777" w:rsidR="00813D79" w:rsidRDefault="00966218">
      <w:pPr>
        <w:ind w:left="550"/>
      </w:pPr>
      <w:r>
        <w:t xml:space="preserve">Chief Executive/Grant Program/Financial Name </w:t>
      </w:r>
    </w:p>
    <w:p w14:paraId="5D4BEFCD" w14:textId="6D4B28D6" w:rsidR="00813D79" w:rsidRDefault="00966218">
      <w:pPr>
        <w:ind w:left="550"/>
      </w:pPr>
      <w:r>
        <w:t xml:space="preserve">Chief Executive/Grant Program/Financial Email </w:t>
      </w:r>
    </w:p>
    <w:p w14:paraId="776A9A51" w14:textId="77777777" w:rsidR="00137E2F" w:rsidRDefault="00137E2F">
      <w:pPr>
        <w:ind w:left="550"/>
      </w:pPr>
    </w:p>
    <w:p w14:paraId="453B7007" w14:textId="46E2C7E1" w:rsidR="00813D79" w:rsidRDefault="00966218">
      <w:pPr>
        <w:numPr>
          <w:ilvl w:val="0"/>
          <w:numId w:val="1"/>
        </w:numPr>
        <w:ind w:hanging="360"/>
      </w:pPr>
      <w:r>
        <w:t xml:space="preserve">Organization mission and vision </w:t>
      </w:r>
    </w:p>
    <w:p w14:paraId="14458D3E" w14:textId="77777777" w:rsidR="00813D79" w:rsidRDefault="00966218">
      <w:pPr>
        <w:spacing w:after="9" w:line="259" w:lineRule="auto"/>
        <w:ind w:left="540" w:firstLine="0"/>
      </w:pPr>
      <w:r>
        <w:t xml:space="preserve"> </w:t>
      </w:r>
    </w:p>
    <w:p w14:paraId="4B484F0D" w14:textId="0152DA79" w:rsidR="00813D79" w:rsidRDefault="00966218">
      <w:pPr>
        <w:numPr>
          <w:ilvl w:val="0"/>
          <w:numId w:val="1"/>
        </w:numPr>
        <w:ind w:hanging="360"/>
      </w:pPr>
      <w:r>
        <w:t xml:space="preserve">What Year did you being providing services in the </w:t>
      </w:r>
      <w:r w:rsidR="00137E2F">
        <w:t>Ross County Area</w:t>
      </w:r>
      <w:r>
        <w:t xml:space="preserve">?  </w:t>
      </w:r>
    </w:p>
    <w:p w14:paraId="300D8329" w14:textId="77777777" w:rsidR="00813D79" w:rsidRDefault="00966218">
      <w:pPr>
        <w:spacing w:after="0" w:line="259" w:lineRule="auto"/>
        <w:ind w:left="540" w:firstLine="0"/>
      </w:pPr>
      <w:r>
        <w:t xml:space="preserve"> </w:t>
      </w:r>
    </w:p>
    <w:p w14:paraId="116D82C8" w14:textId="77777777" w:rsidR="00813D79" w:rsidRDefault="00966218">
      <w:r>
        <w:t xml:space="preserve">REQUEST INFORMATION </w:t>
      </w:r>
    </w:p>
    <w:p w14:paraId="313EDFB0" w14:textId="77777777" w:rsidR="00813D79" w:rsidRDefault="00966218">
      <w:pPr>
        <w:spacing w:after="9" w:line="259" w:lineRule="auto"/>
        <w:ind w:left="0" w:firstLine="0"/>
      </w:pPr>
      <w:r>
        <w:t xml:space="preserve"> </w:t>
      </w:r>
    </w:p>
    <w:p w14:paraId="6E7D84B8" w14:textId="14A939D4" w:rsidR="00813D79" w:rsidRDefault="00966218" w:rsidP="00137E2F">
      <w:pPr>
        <w:numPr>
          <w:ilvl w:val="0"/>
          <w:numId w:val="1"/>
        </w:numPr>
        <w:ind w:hanging="360"/>
      </w:pPr>
      <w:r>
        <w:t xml:space="preserve">Service area for the grant </w:t>
      </w:r>
      <w:r w:rsidR="00E82610">
        <w:t>(must be in Ross County)</w:t>
      </w:r>
      <w:r>
        <w:t xml:space="preserve">– please indicate </w:t>
      </w:r>
    </w:p>
    <w:p w14:paraId="7F74F1CC" w14:textId="77777777" w:rsidR="00137E2F" w:rsidRDefault="00137E2F" w:rsidP="00137E2F"/>
    <w:p w14:paraId="4D38D339" w14:textId="099FC7B2" w:rsidR="00813D79" w:rsidRDefault="00813D79">
      <w:pPr>
        <w:spacing w:after="9" w:line="259" w:lineRule="auto"/>
        <w:ind w:left="360" w:firstLine="0"/>
      </w:pPr>
    </w:p>
    <w:p w14:paraId="180C19A3" w14:textId="77777777" w:rsidR="00813D79" w:rsidRDefault="00966218">
      <w:pPr>
        <w:numPr>
          <w:ilvl w:val="0"/>
          <w:numId w:val="1"/>
        </w:numPr>
        <w:ind w:hanging="360"/>
      </w:pPr>
      <w:r>
        <w:t xml:space="preserve">If your COVID-19 response efforts will support more than one fund priority area, please indicate which other areas your efforts are supporting. Please indicate all that apply: </w:t>
      </w:r>
    </w:p>
    <w:p w14:paraId="23403338" w14:textId="77777777" w:rsidR="00813D79" w:rsidRDefault="00966218">
      <w:pPr>
        <w:spacing w:after="7" w:line="259" w:lineRule="auto"/>
        <w:ind w:left="0" w:firstLine="0"/>
      </w:pPr>
      <w:r>
        <w:t xml:space="preserve"> </w:t>
      </w:r>
    </w:p>
    <w:p w14:paraId="37DDBB75" w14:textId="77777777" w:rsidR="00813D79" w:rsidRDefault="00966218">
      <w:pPr>
        <w:numPr>
          <w:ilvl w:val="1"/>
          <w:numId w:val="1"/>
        </w:numPr>
        <w:ind w:hanging="360"/>
      </w:pPr>
      <w:r>
        <w:t xml:space="preserve">Education </w:t>
      </w:r>
    </w:p>
    <w:p w14:paraId="506D395D" w14:textId="77777777" w:rsidR="00813D79" w:rsidRDefault="00966218">
      <w:pPr>
        <w:numPr>
          <w:ilvl w:val="1"/>
          <w:numId w:val="1"/>
        </w:numPr>
        <w:ind w:hanging="360"/>
      </w:pPr>
      <w:r>
        <w:t xml:space="preserve">Emergency Financial Assistance </w:t>
      </w:r>
    </w:p>
    <w:p w14:paraId="093E9807" w14:textId="77777777" w:rsidR="00813D79" w:rsidRDefault="00966218">
      <w:pPr>
        <w:numPr>
          <w:ilvl w:val="1"/>
          <w:numId w:val="1"/>
        </w:numPr>
        <w:ind w:hanging="360"/>
      </w:pPr>
      <w:r>
        <w:t xml:space="preserve">Food Security </w:t>
      </w:r>
    </w:p>
    <w:p w14:paraId="415B05F5" w14:textId="77777777" w:rsidR="00813D79" w:rsidRDefault="00966218">
      <w:pPr>
        <w:numPr>
          <w:ilvl w:val="1"/>
          <w:numId w:val="1"/>
        </w:numPr>
        <w:ind w:hanging="360"/>
      </w:pPr>
      <w:r>
        <w:t xml:space="preserve">Health </w:t>
      </w:r>
    </w:p>
    <w:p w14:paraId="3C49416A" w14:textId="1C7F9BDF" w:rsidR="00813D79" w:rsidRDefault="00966218" w:rsidP="00137E2F">
      <w:pPr>
        <w:numPr>
          <w:ilvl w:val="1"/>
          <w:numId w:val="1"/>
        </w:numPr>
        <w:ind w:hanging="360"/>
      </w:pPr>
      <w:r>
        <w:t xml:space="preserve">Housing </w:t>
      </w:r>
    </w:p>
    <w:p w14:paraId="615F4869" w14:textId="77777777" w:rsidR="00813D79" w:rsidRDefault="00966218">
      <w:pPr>
        <w:spacing w:after="7" w:line="259" w:lineRule="auto"/>
        <w:ind w:left="360" w:firstLine="0"/>
      </w:pPr>
      <w:r>
        <w:t xml:space="preserve"> </w:t>
      </w:r>
    </w:p>
    <w:p w14:paraId="2D6D0D16" w14:textId="77777777" w:rsidR="00813D79" w:rsidRDefault="00966218">
      <w:pPr>
        <w:spacing w:after="0" w:line="259" w:lineRule="auto"/>
        <w:ind w:left="0" w:firstLine="0"/>
      </w:pPr>
      <w:r>
        <w:t xml:space="preserve"> </w:t>
      </w:r>
    </w:p>
    <w:p w14:paraId="36055FF3" w14:textId="46B60228" w:rsidR="00813D79" w:rsidRDefault="00E82610" w:rsidP="00966218">
      <w:pPr>
        <w:ind w:left="540" w:hanging="360"/>
      </w:pPr>
      <w:r>
        <w:t>8</w:t>
      </w:r>
      <w:r w:rsidR="00966218">
        <w:t xml:space="preserve">.Briefly describe your organization’s response to the coronavirus pandemic in </w:t>
      </w:r>
      <w:r w:rsidR="00137E2F">
        <w:t>Ross County</w:t>
      </w:r>
      <w:r w:rsidR="00966218">
        <w:t xml:space="preserve">. Include a description of services being provided and demographics of people being served. Please describe if the population your organization is serving in your COVID-19 response efforts is different from or expanded on the population you normally serve. </w:t>
      </w:r>
    </w:p>
    <w:p w14:paraId="5E56E974" w14:textId="4746F0CA" w:rsidR="00F90452" w:rsidRDefault="00F90452" w:rsidP="00966218">
      <w:pPr>
        <w:ind w:left="540" w:hanging="360"/>
      </w:pPr>
    </w:p>
    <w:p w14:paraId="07905392" w14:textId="77777777" w:rsidR="00F90452" w:rsidRDefault="00F90452" w:rsidP="00966218">
      <w:pPr>
        <w:ind w:left="540" w:hanging="360"/>
      </w:pPr>
    </w:p>
    <w:p w14:paraId="073EB07E" w14:textId="77777777" w:rsidR="00813D79" w:rsidRDefault="00966218">
      <w:pPr>
        <w:spacing w:after="0" w:line="259" w:lineRule="auto"/>
        <w:ind w:left="0" w:firstLine="0"/>
      </w:pPr>
      <w:r>
        <w:t xml:space="preserve"> </w:t>
      </w:r>
    </w:p>
    <w:p w14:paraId="0B0582A1" w14:textId="1E99015E" w:rsidR="00813D79" w:rsidRDefault="00E82610">
      <w:pPr>
        <w:spacing w:after="4" w:line="251" w:lineRule="auto"/>
        <w:ind w:left="540" w:right="34" w:hanging="360"/>
        <w:jc w:val="both"/>
      </w:pPr>
      <w:r>
        <w:t>9</w:t>
      </w:r>
      <w:r w:rsidR="00966218">
        <w:t>.If your organization is addressing any specific barriers that people may be facing at this time, please be sure to describe the barrier and how you are addressing it.</w:t>
      </w:r>
      <w:r w:rsidR="00966218">
        <w:rPr>
          <w:rFonts w:ascii="Arial" w:eastAsia="Arial" w:hAnsi="Arial" w:cs="Arial"/>
          <w:sz w:val="24"/>
        </w:rPr>
        <w:t xml:space="preserve"> (i.e. high risk for exposure to COVID-19; physically differently abled; mental health instability; low-income due to COVID-19 related loss of work; experiencing homelessness; domestic violence survivor; etc.) </w:t>
      </w:r>
      <w:r w:rsidR="00966218">
        <w:t xml:space="preserve"> </w:t>
      </w:r>
    </w:p>
    <w:p w14:paraId="6D711E72" w14:textId="77777777" w:rsidR="00813D79" w:rsidRDefault="00966218">
      <w:pPr>
        <w:spacing w:after="0" w:line="259" w:lineRule="auto"/>
        <w:ind w:left="360" w:firstLine="0"/>
      </w:pPr>
      <w:r>
        <w:t xml:space="preserve"> </w:t>
      </w:r>
    </w:p>
    <w:p w14:paraId="55F43B99" w14:textId="77777777" w:rsidR="00137E2F" w:rsidRDefault="00137E2F"/>
    <w:p w14:paraId="1742870E" w14:textId="77777777" w:rsidR="00137E2F" w:rsidRDefault="00137E2F"/>
    <w:p w14:paraId="4009EEF0" w14:textId="77777777" w:rsidR="00137E2F" w:rsidRDefault="00137E2F"/>
    <w:p w14:paraId="27A9F1F4" w14:textId="6E43F48E" w:rsidR="00813D79" w:rsidRDefault="00966218">
      <w:r>
        <w:t xml:space="preserve">FINANCIAL INFORMATION </w:t>
      </w:r>
    </w:p>
    <w:p w14:paraId="3DB3DEE7" w14:textId="77777777" w:rsidR="00813D79" w:rsidRDefault="00966218">
      <w:pPr>
        <w:spacing w:after="0" w:line="259" w:lineRule="auto"/>
        <w:ind w:left="0" w:firstLine="0"/>
      </w:pPr>
      <w:r>
        <w:t xml:space="preserve"> </w:t>
      </w:r>
    </w:p>
    <w:p w14:paraId="387B25C6" w14:textId="2C1E1110" w:rsidR="00813D79" w:rsidRDefault="00966218">
      <w:pPr>
        <w:ind w:left="540" w:hanging="360"/>
      </w:pPr>
      <w:r>
        <w:t>1</w:t>
      </w:r>
      <w:r w:rsidR="00E82610">
        <w:t>0</w:t>
      </w:r>
      <w:r>
        <w:t xml:space="preserve">.What is the total funding need for your COVID-19 response in the next 60-90 days? </w:t>
      </w:r>
    </w:p>
    <w:p w14:paraId="6764FF4F" w14:textId="77777777" w:rsidR="00813D79" w:rsidRDefault="00966218">
      <w:pPr>
        <w:spacing w:after="0" w:line="259" w:lineRule="auto"/>
        <w:ind w:left="360" w:firstLine="0"/>
      </w:pPr>
      <w:r>
        <w:t xml:space="preserve"> </w:t>
      </w:r>
    </w:p>
    <w:p w14:paraId="28A3667F" w14:textId="77777777" w:rsidR="00813D79" w:rsidRDefault="00966218">
      <w:pPr>
        <w:spacing w:after="0" w:line="259" w:lineRule="auto"/>
        <w:ind w:left="0" w:firstLine="0"/>
      </w:pPr>
      <w:r>
        <w:t xml:space="preserve"> </w:t>
      </w:r>
    </w:p>
    <w:p w14:paraId="1F9FE616" w14:textId="00E3A274" w:rsidR="00813D79" w:rsidRDefault="00966218">
      <w:pPr>
        <w:ind w:left="540" w:hanging="360"/>
      </w:pPr>
      <w:r>
        <w:t>1</w:t>
      </w:r>
      <w:r w:rsidR="00E82610">
        <w:t>1</w:t>
      </w:r>
      <w:r>
        <w:t>.</w:t>
      </w:r>
      <w:r w:rsidR="00E82610">
        <w:t xml:space="preserve"> </w:t>
      </w:r>
      <w:r>
        <w:t xml:space="preserve">How much funding are you requesting from the COVID-19 Fund?  </w:t>
      </w:r>
    </w:p>
    <w:p w14:paraId="544AAC90" w14:textId="77777777" w:rsidR="00813D79" w:rsidRDefault="00966218">
      <w:pPr>
        <w:spacing w:after="170" w:line="259" w:lineRule="auto"/>
        <w:ind w:left="0" w:firstLine="0"/>
      </w:pPr>
      <w:r>
        <w:rPr>
          <w:rFonts w:ascii="Calibri" w:eastAsia="Calibri" w:hAnsi="Calibri" w:cs="Calibri"/>
        </w:rPr>
        <w:t xml:space="preserve"> </w:t>
      </w:r>
    </w:p>
    <w:p w14:paraId="4FCAF098" w14:textId="086815E6" w:rsidR="00813D79" w:rsidRDefault="00966218">
      <w:pPr>
        <w:ind w:left="540" w:hanging="360"/>
      </w:pPr>
      <w:r>
        <w:t>1</w:t>
      </w:r>
      <w:r w:rsidR="00E82610">
        <w:t>2</w:t>
      </w:r>
      <w:r>
        <w:t xml:space="preserve">.If you have already secured commitments or support for these efforts, who are the funders and how much has been committed? Please include whether your organization has been able to access, or anticipate receiving, any government funding as a result of your COVID-19 response, and the details of that funding. </w:t>
      </w:r>
    </w:p>
    <w:p w14:paraId="377CE0B8" w14:textId="77777777" w:rsidR="00813D79" w:rsidRDefault="00966218">
      <w:pPr>
        <w:spacing w:after="0" w:line="259" w:lineRule="auto"/>
        <w:ind w:left="540" w:firstLine="0"/>
      </w:pPr>
      <w:r>
        <w:t xml:space="preserve"> </w:t>
      </w:r>
    </w:p>
    <w:p w14:paraId="4CC5C317" w14:textId="640395BD" w:rsidR="00813D79" w:rsidRDefault="00966218">
      <w:pPr>
        <w:ind w:left="540" w:hanging="360"/>
      </w:pPr>
      <w:r>
        <w:t>1</w:t>
      </w:r>
      <w:r w:rsidR="00E82610">
        <w:t>3</w:t>
      </w:r>
      <w:r>
        <w:t xml:space="preserve">.Provide total revenues and expenses from the last fiscal year. </w:t>
      </w:r>
    </w:p>
    <w:p w14:paraId="78946207" w14:textId="6F8195BC" w:rsidR="0040212F" w:rsidRDefault="0040212F">
      <w:pPr>
        <w:ind w:left="540" w:hanging="360"/>
      </w:pPr>
    </w:p>
    <w:p w14:paraId="595A3C6A" w14:textId="30A34C0C" w:rsidR="0040212F" w:rsidRDefault="0040212F">
      <w:pPr>
        <w:ind w:left="540" w:hanging="360"/>
      </w:pPr>
      <w:r>
        <w:t xml:space="preserve">14. Registered with the Ohio Attorney Charitable Registration </w:t>
      </w:r>
      <w:hyperlink r:id="rId11" w:history="1">
        <w:r>
          <w:rPr>
            <w:rStyle w:val="Hyperlink"/>
          </w:rPr>
          <w:t>https://charitableregistration.ohioattorneygeneral.gov/</w:t>
        </w:r>
      </w:hyperlink>
      <w:r>
        <w:t xml:space="preserve"> . Please include a copy of your current registration.</w:t>
      </w:r>
    </w:p>
    <w:p w14:paraId="351D05EC" w14:textId="3578ED86" w:rsidR="008557F3" w:rsidRDefault="008557F3">
      <w:pPr>
        <w:ind w:left="540" w:hanging="360"/>
      </w:pPr>
    </w:p>
    <w:p w14:paraId="7B3D0FC2" w14:textId="0CCB2DD1" w:rsidR="008557F3" w:rsidRDefault="008557F3">
      <w:pPr>
        <w:ind w:left="540" w:hanging="360"/>
      </w:pPr>
      <w:r>
        <w:t>1</w:t>
      </w:r>
      <w:r w:rsidR="0040212F">
        <w:t>5</w:t>
      </w:r>
      <w:r>
        <w:t xml:space="preserve">. </w:t>
      </w:r>
      <w:r w:rsidR="00524AAF">
        <w:t>Upon completion of the project please send us a de</w:t>
      </w:r>
      <w:r w:rsidR="0087189B">
        <w:t xml:space="preserve">scription of how funds were used and receipts.  </w:t>
      </w:r>
      <w:r w:rsidR="00EC7E81">
        <w:t>Please let us know how many people you served.</w:t>
      </w:r>
    </w:p>
    <w:p w14:paraId="01C7D940" w14:textId="77777777" w:rsidR="00137E2F" w:rsidRDefault="00137E2F">
      <w:pPr>
        <w:ind w:left="540" w:hanging="360"/>
      </w:pPr>
    </w:p>
    <w:p w14:paraId="59DA37CC" w14:textId="77777777" w:rsidR="00813D79" w:rsidRDefault="00966218">
      <w:pPr>
        <w:spacing w:after="160" w:line="259" w:lineRule="auto"/>
        <w:ind w:left="0" w:firstLine="0"/>
      </w:pPr>
      <w:r>
        <w:rPr>
          <w:rFonts w:ascii="Calibri" w:eastAsia="Calibri" w:hAnsi="Calibri" w:cs="Calibri"/>
        </w:rPr>
        <w:t xml:space="preserve"> </w:t>
      </w:r>
    </w:p>
    <w:p w14:paraId="239B8346" w14:textId="77777777" w:rsidR="00813D79" w:rsidRDefault="00966218">
      <w:pPr>
        <w:spacing w:after="0" w:line="259" w:lineRule="auto"/>
        <w:ind w:left="0" w:firstLine="0"/>
      </w:pPr>
      <w:r>
        <w:rPr>
          <w:rFonts w:ascii="Calibri" w:eastAsia="Calibri" w:hAnsi="Calibri" w:cs="Calibri"/>
        </w:rPr>
        <w:t xml:space="preserve"> </w:t>
      </w:r>
    </w:p>
    <w:sectPr w:rsidR="00813D79">
      <w:footerReference w:type="even" r:id="rId12"/>
      <w:footerReference w:type="default" r:id="rId13"/>
      <w:footerReference w:type="first" r:id="rId14"/>
      <w:pgSz w:w="12240" w:h="15840"/>
      <w:pgMar w:top="1492" w:right="1438" w:bottom="1548" w:left="1440" w:header="720" w:footer="71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836E80" w14:textId="77777777" w:rsidR="0012291B" w:rsidRDefault="0012291B">
      <w:pPr>
        <w:spacing w:after="0" w:line="240" w:lineRule="auto"/>
      </w:pPr>
      <w:r>
        <w:separator/>
      </w:r>
    </w:p>
  </w:endnote>
  <w:endnote w:type="continuationSeparator" w:id="0">
    <w:p w14:paraId="74710B7E" w14:textId="77777777" w:rsidR="0012291B" w:rsidRDefault="001229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5CCD1D" w14:textId="77777777" w:rsidR="00813D79" w:rsidRDefault="00966218">
    <w:pPr>
      <w:spacing w:after="0" w:line="259" w:lineRule="auto"/>
      <w:ind w:left="0" w:right="-2" w:firstLine="0"/>
      <w:jc w:val="right"/>
    </w:pPr>
    <w:r>
      <w:fldChar w:fldCharType="begin"/>
    </w:r>
    <w:r>
      <w:instrText xml:space="preserve"> PAGE   \* MERGEFORMAT </w:instrText>
    </w:r>
    <w:r>
      <w:fldChar w:fldCharType="separate"/>
    </w:r>
    <w:r>
      <w:rPr>
        <w:rFonts w:ascii="Calibri" w:eastAsia="Calibri" w:hAnsi="Calibri" w:cs="Calibri"/>
      </w:rPr>
      <w:t>1</w:t>
    </w:r>
    <w:r>
      <w:rPr>
        <w:rFonts w:ascii="Calibri" w:eastAsia="Calibri" w:hAnsi="Calibri" w:cs="Calibri"/>
      </w:rPr>
      <w:fldChar w:fldCharType="end"/>
    </w:r>
    <w:r>
      <w:rPr>
        <w:rFonts w:ascii="Calibri" w:eastAsia="Calibri" w:hAnsi="Calibri" w:cs="Calibri"/>
      </w:rPr>
      <w:t xml:space="preserve"> </w:t>
    </w:r>
  </w:p>
  <w:p w14:paraId="313579B3" w14:textId="77777777" w:rsidR="00813D79" w:rsidRDefault="00966218">
    <w:pPr>
      <w:spacing w:after="0" w:line="259" w:lineRule="auto"/>
      <w:ind w:left="0" w:firstLine="0"/>
    </w:pPr>
    <w:r>
      <w:rPr>
        <w:rFonts w:ascii="Calibri" w:eastAsia="Calibri" w:hAnsi="Calibri" w:cs="Calibri"/>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C1BDBD" w14:textId="77777777" w:rsidR="00813D79" w:rsidRDefault="00966218">
    <w:pPr>
      <w:spacing w:after="0" w:line="259" w:lineRule="auto"/>
      <w:ind w:left="0" w:right="-2" w:firstLine="0"/>
      <w:jc w:val="right"/>
    </w:pPr>
    <w:r>
      <w:fldChar w:fldCharType="begin"/>
    </w:r>
    <w:r>
      <w:instrText xml:space="preserve"> PAGE   \* MERGEFORMAT </w:instrText>
    </w:r>
    <w:r>
      <w:fldChar w:fldCharType="separate"/>
    </w:r>
    <w:r>
      <w:rPr>
        <w:rFonts w:ascii="Calibri" w:eastAsia="Calibri" w:hAnsi="Calibri" w:cs="Calibri"/>
      </w:rPr>
      <w:t>1</w:t>
    </w:r>
    <w:r>
      <w:rPr>
        <w:rFonts w:ascii="Calibri" w:eastAsia="Calibri" w:hAnsi="Calibri" w:cs="Calibri"/>
      </w:rPr>
      <w:fldChar w:fldCharType="end"/>
    </w:r>
    <w:r>
      <w:rPr>
        <w:rFonts w:ascii="Calibri" w:eastAsia="Calibri" w:hAnsi="Calibri" w:cs="Calibri"/>
      </w:rPr>
      <w:t xml:space="preserve"> </w:t>
    </w:r>
  </w:p>
  <w:p w14:paraId="6F98DE30" w14:textId="77777777" w:rsidR="00813D79" w:rsidRDefault="00966218">
    <w:pPr>
      <w:spacing w:after="0" w:line="259" w:lineRule="auto"/>
      <w:ind w:left="0" w:firstLine="0"/>
    </w:pPr>
    <w:r>
      <w:rPr>
        <w:rFonts w:ascii="Calibri" w:eastAsia="Calibri" w:hAnsi="Calibri" w:cs="Calibri"/>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DBA9D8" w14:textId="77777777" w:rsidR="00813D79" w:rsidRDefault="00966218">
    <w:pPr>
      <w:spacing w:after="0" w:line="259" w:lineRule="auto"/>
      <w:ind w:left="0" w:right="-2" w:firstLine="0"/>
      <w:jc w:val="right"/>
    </w:pPr>
    <w:r>
      <w:fldChar w:fldCharType="begin"/>
    </w:r>
    <w:r>
      <w:instrText xml:space="preserve"> PAGE   \* MERGEFORMAT </w:instrText>
    </w:r>
    <w:r>
      <w:fldChar w:fldCharType="separate"/>
    </w:r>
    <w:r>
      <w:rPr>
        <w:rFonts w:ascii="Calibri" w:eastAsia="Calibri" w:hAnsi="Calibri" w:cs="Calibri"/>
      </w:rPr>
      <w:t>1</w:t>
    </w:r>
    <w:r>
      <w:rPr>
        <w:rFonts w:ascii="Calibri" w:eastAsia="Calibri" w:hAnsi="Calibri" w:cs="Calibri"/>
      </w:rPr>
      <w:fldChar w:fldCharType="end"/>
    </w:r>
    <w:r>
      <w:rPr>
        <w:rFonts w:ascii="Calibri" w:eastAsia="Calibri" w:hAnsi="Calibri" w:cs="Calibri"/>
      </w:rPr>
      <w:t xml:space="preserve"> </w:t>
    </w:r>
  </w:p>
  <w:p w14:paraId="620F7E5C" w14:textId="77777777" w:rsidR="00813D79" w:rsidRDefault="00966218">
    <w:pPr>
      <w:spacing w:after="0" w:line="259" w:lineRule="auto"/>
      <w:ind w:left="0" w:firstLine="0"/>
    </w:pPr>
    <w:r>
      <w:rPr>
        <w:rFonts w:ascii="Calibri" w:eastAsia="Calibri" w:hAnsi="Calibri" w:cs="Calibri"/>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B1A30C" w14:textId="77777777" w:rsidR="0012291B" w:rsidRDefault="0012291B">
      <w:pPr>
        <w:spacing w:after="0" w:line="240" w:lineRule="auto"/>
      </w:pPr>
      <w:r>
        <w:separator/>
      </w:r>
    </w:p>
  </w:footnote>
  <w:footnote w:type="continuationSeparator" w:id="0">
    <w:p w14:paraId="197623BA" w14:textId="77777777" w:rsidR="0012291B" w:rsidRDefault="0012291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44171E"/>
    <w:multiLevelType w:val="hybridMultilevel"/>
    <w:tmpl w:val="0AE09D16"/>
    <w:lvl w:ilvl="0" w:tplc="ECF29E76">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4DE78FA">
      <w:start w:val="1"/>
      <w:numFmt w:val="bullet"/>
      <w:lvlText w:val="o"/>
      <w:lvlJc w:val="left"/>
      <w:pPr>
        <w:ind w:left="8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A3E2D26">
      <w:start w:val="1"/>
      <w:numFmt w:val="bullet"/>
      <w:lvlRestart w:val="0"/>
      <w:lvlText w:val="•"/>
      <w:lvlJc w:val="left"/>
      <w:pPr>
        <w:ind w:left="12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8698E9A4">
      <w:start w:val="1"/>
      <w:numFmt w:val="bullet"/>
      <w:lvlText w:val="•"/>
      <w:lvlJc w:val="left"/>
      <w:pPr>
        <w:ind w:left="20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4E87EC4">
      <w:start w:val="1"/>
      <w:numFmt w:val="bullet"/>
      <w:lvlText w:val="o"/>
      <w:lvlJc w:val="left"/>
      <w:pPr>
        <w:ind w:left="27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AB22D6E">
      <w:start w:val="1"/>
      <w:numFmt w:val="bullet"/>
      <w:lvlText w:val="▪"/>
      <w:lvlJc w:val="left"/>
      <w:pPr>
        <w:ind w:left="35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5ECEF14">
      <w:start w:val="1"/>
      <w:numFmt w:val="bullet"/>
      <w:lvlText w:val="•"/>
      <w:lvlJc w:val="left"/>
      <w:pPr>
        <w:ind w:left="42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B94F944">
      <w:start w:val="1"/>
      <w:numFmt w:val="bullet"/>
      <w:lvlText w:val="o"/>
      <w:lvlJc w:val="left"/>
      <w:pPr>
        <w:ind w:left="49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CEA1306">
      <w:start w:val="1"/>
      <w:numFmt w:val="bullet"/>
      <w:lvlText w:val="▪"/>
      <w:lvlJc w:val="left"/>
      <w:pPr>
        <w:ind w:left="56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710A6B6E"/>
    <w:multiLevelType w:val="hybridMultilevel"/>
    <w:tmpl w:val="2DE28F52"/>
    <w:lvl w:ilvl="0" w:tplc="E2845F6A">
      <w:start w:val="1"/>
      <w:numFmt w:val="decimal"/>
      <w:lvlText w:val="%1."/>
      <w:lvlJc w:val="left"/>
      <w:pPr>
        <w:ind w:left="54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1" w:tplc="DDB26FAC">
      <w:start w:val="1"/>
      <w:numFmt w:val="bullet"/>
      <w:lvlText w:val="•"/>
      <w:lvlJc w:val="left"/>
      <w:pPr>
        <w:ind w:left="10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BA48DDF8">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42AD4E">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B86CAE0">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F2E9AF4">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3967358">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0C007E0">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654A62E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wNzE0NDY3NDUyMTdS0lEKTi0uzszPAykwrAUANLgMGSwAAAA="/>
  </w:docVars>
  <w:rsids>
    <w:rsidRoot w:val="00813D79"/>
    <w:rsid w:val="000E2BC8"/>
    <w:rsid w:val="0012291B"/>
    <w:rsid w:val="00137E2F"/>
    <w:rsid w:val="0040212F"/>
    <w:rsid w:val="004D6497"/>
    <w:rsid w:val="00524AAF"/>
    <w:rsid w:val="0068259E"/>
    <w:rsid w:val="00735925"/>
    <w:rsid w:val="00737127"/>
    <w:rsid w:val="007C7573"/>
    <w:rsid w:val="00813D79"/>
    <w:rsid w:val="008557F3"/>
    <w:rsid w:val="0087189B"/>
    <w:rsid w:val="00886B02"/>
    <w:rsid w:val="00937DC7"/>
    <w:rsid w:val="00966218"/>
    <w:rsid w:val="00CE03F9"/>
    <w:rsid w:val="00D97018"/>
    <w:rsid w:val="00DB1612"/>
    <w:rsid w:val="00E82610"/>
    <w:rsid w:val="00EC7E81"/>
    <w:rsid w:val="00EF0D84"/>
    <w:rsid w:val="00F349F7"/>
    <w:rsid w:val="00F904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4311CC"/>
  <w15:docId w15:val="{61F1A340-1952-45BA-9BAF-3C1D6FD25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249" w:lineRule="auto"/>
      <w:ind w:left="10" w:hanging="10"/>
    </w:pPr>
    <w:rPr>
      <w:rFonts w:ascii="Verdana" w:eastAsia="Verdana" w:hAnsi="Verdana" w:cs="Verdana"/>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40212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haritableregistration.ohioattorneygeneral.gov/"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5F9E73968438C4F8522C964E66A11B0" ma:contentTypeVersion="13" ma:contentTypeDescription="Create a new document." ma:contentTypeScope="" ma:versionID="e11686dfa150a6b6e055633300ef107f">
  <xsd:schema xmlns:xsd="http://www.w3.org/2001/XMLSchema" xmlns:xs="http://www.w3.org/2001/XMLSchema" xmlns:p="http://schemas.microsoft.com/office/2006/metadata/properties" xmlns:ns3="aacfc060-a652-4d85-a691-edfe6090650f" xmlns:ns4="20e9d10d-f762-4804-965c-71a5d0728273" targetNamespace="http://schemas.microsoft.com/office/2006/metadata/properties" ma:root="true" ma:fieldsID="8461fdaae1f1f730c6998e1582ef2ede" ns3:_="" ns4:_="">
    <xsd:import namespace="aacfc060-a652-4d85-a691-edfe6090650f"/>
    <xsd:import namespace="20e9d10d-f762-4804-965c-71a5d072827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cfc060-a652-4d85-a691-edfe609065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0e9d10d-f762-4804-965c-71a5d072827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A70E0A1-D2BE-4D76-89E2-4D491C0B34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cfc060-a652-4d85-a691-edfe6090650f"/>
    <ds:schemaRef ds:uri="20e9d10d-f762-4804-965c-71a5d07282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8C3F67-97D9-45F4-A57C-23E6AEC761C3}">
  <ds:schemaRefs>
    <ds:schemaRef ds:uri="http://schemas.microsoft.com/sharepoint/v3/contenttype/forms"/>
  </ds:schemaRefs>
</ds:datastoreItem>
</file>

<file path=customXml/itemProps3.xml><?xml version="1.0" encoding="utf-8"?>
<ds:datastoreItem xmlns:ds="http://schemas.openxmlformats.org/officeDocument/2006/customXml" ds:itemID="{B6D7BB61-0ECA-4ADE-AC1E-0356F1884B4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515</Words>
  <Characters>293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iman, Laura</dc:creator>
  <cp:keywords/>
  <cp:lastModifiedBy>Rick Smith</cp:lastModifiedBy>
  <cp:revision>2</cp:revision>
  <dcterms:created xsi:type="dcterms:W3CDTF">2020-05-04T13:55:00Z</dcterms:created>
  <dcterms:modified xsi:type="dcterms:W3CDTF">2020-05-04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F9E73968438C4F8522C964E66A11B0</vt:lpwstr>
  </property>
</Properties>
</file>